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35be4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884e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15:09:32Z</dcterms:created>
  <dcterms:modified xsi:type="dcterms:W3CDTF">2017-02-17T15:09:32Z</dcterms:modified>
</cp:coreProperties>
</file>